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omas Bergth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gth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437 Tangueray Drive,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69ge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0347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